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491473" w14:textId="77777777" w:rsidR="00F03CFD" w:rsidRDefault="00F03CFD" w:rsidP="00F03CFD">
      <w:pPr>
        <w:pStyle w:val="NormalWeb"/>
      </w:pPr>
      <w:r>
        <w:t xml:space="preserve">Since I was an MS student in Biostatistics. I had taken multiple SAS E-learning courses from the webstore.uic.edu. </w:t>
      </w:r>
      <w:proofErr w:type="gramStart"/>
      <w:r>
        <w:t>It's</w:t>
      </w:r>
      <w:proofErr w:type="gramEnd"/>
      <w:r>
        <w:t xml:space="preserve"> free for UIC students. </w:t>
      </w:r>
      <w:proofErr w:type="gramStart"/>
      <w:r>
        <w:t>So</w:t>
      </w:r>
      <w:proofErr w:type="gramEnd"/>
      <w:r>
        <w:t xml:space="preserve"> we want to take advantage of it while we're still a student. </w:t>
      </w:r>
      <w:proofErr w:type="gramStart"/>
      <w:r>
        <w:t>Here's</w:t>
      </w:r>
      <w:proofErr w:type="gramEnd"/>
      <w:r>
        <w:t xml:space="preserve"> the link:</w:t>
      </w:r>
    </w:p>
    <w:p w14:paraId="6CA273FD" w14:textId="77777777" w:rsidR="00F03CFD" w:rsidRDefault="00F03CFD" w:rsidP="00F03CFD">
      <w:pPr>
        <w:pStyle w:val="NormalWeb"/>
      </w:pPr>
      <w:hyperlink r:id="rId4" w:history="1">
        <w:r>
          <w:rPr>
            <w:rStyle w:val="Hyperlink"/>
          </w:rPr>
          <w:t>https://webstore.illinois.edu/shop/product.aspx?zpid=2213</w:t>
        </w:r>
      </w:hyperlink>
    </w:p>
    <w:p w14:paraId="2F48A6A0" w14:textId="77777777" w:rsidR="00F03CFD" w:rsidRDefault="00F03CFD" w:rsidP="00F03CFD">
      <w:pPr>
        <w:pStyle w:val="NormalWeb"/>
      </w:pPr>
      <w:r>
        <w:t>Purchase it for free, then follow the instructions to set it up.</w:t>
      </w:r>
    </w:p>
    <w:p w14:paraId="112D0964" w14:textId="77777777" w:rsidR="00F03CFD" w:rsidRDefault="00F03CFD" w:rsidP="00F03CFD">
      <w:pPr>
        <w:pStyle w:val="NormalWeb"/>
      </w:pPr>
      <w:r>
        <w:t>Some suggested self-paced courses:</w:t>
      </w:r>
    </w:p>
    <w:p w14:paraId="07CDFCD3" w14:textId="77777777" w:rsidR="00F03CFD" w:rsidRDefault="00F03CFD" w:rsidP="00F03CFD">
      <w:pPr>
        <w:pStyle w:val="NormalWeb"/>
      </w:pPr>
      <w:r>
        <w:t>- SAS Programming 1, 2</w:t>
      </w:r>
    </w:p>
    <w:p w14:paraId="0468E6AD" w14:textId="77777777" w:rsidR="00F03CFD" w:rsidRDefault="00F03CFD" w:rsidP="00F03CFD">
      <w:pPr>
        <w:pStyle w:val="NormalWeb"/>
      </w:pPr>
      <w:r>
        <w:t>- SAS Macro Essential1</w:t>
      </w:r>
    </w:p>
    <w:p w14:paraId="47661AEB" w14:textId="77777777" w:rsidR="00F03CFD" w:rsidRDefault="00F03CFD" w:rsidP="00F03CFD">
      <w:pPr>
        <w:pStyle w:val="NormalWeb"/>
      </w:pPr>
      <w:r>
        <w:t>- SAS SQL Essential 1</w:t>
      </w:r>
    </w:p>
    <w:p w14:paraId="33237952" w14:textId="77777777" w:rsidR="00F03CFD" w:rsidRDefault="00F03CFD" w:rsidP="00F03CFD">
      <w:pPr>
        <w:pStyle w:val="NormalWeb"/>
      </w:pPr>
      <w:r>
        <w:t>Good luck on your learning path. Let me know whether you have any questions or thoughts about it.</w:t>
      </w:r>
    </w:p>
    <w:p w14:paraId="72F2115B" w14:textId="77777777" w:rsidR="00F03CFD" w:rsidRDefault="00F03CFD" w:rsidP="00F03CFD">
      <w:pPr>
        <w:pStyle w:val="NormalWeb"/>
      </w:pPr>
      <w:r>
        <w:t>Hai (TA). </w:t>
      </w:r>
    </w:p>
    <w:p w14:paraId="0DDE75FB" w14:textId="77777777" w:rsidR="0006071A" w:rsidRDefault="0006071A"/>
    <w:sectPr w:rsidR="000607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MDcwNzM1N7QwNDJU0lEKTi0uzszPAykwrAUAmC8dgywAAAA="/>
  </w:docVars>
  <w:rsids>
    <w:rsidRoot w:val="00F03CFD"/>
    <w:rsid w:val="0006071A"/>
    <w:rsid w:val="00F03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BF8D69"/>
  <w15:chartTrackingRefBased/>
  <w15:docId w15:val="{A9A03318-BEA1-4260-AB46-A5E10F7582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03C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F03CF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335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ebstore.illinois.edu/shop/product.aspx?zpid=221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4</Words>
  <Characters>540</Characters>
  <Application>Microsoft Office Word</Application>
  <DocSecurity>0</DocSecurity>
  <Lines>4</Lines>
  <Paragraphs>1</Paragraphs>
  <ScaleCrop>false</ScaleCrop>
  <Company/>
  <LinksUpToDate>false</LinksUpToDate>
  <CharactersWithSpaces>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 Nguyen</dc:creator>
  <cp:keywords/>
  <dc:description/>
  <cp:lastModifiedBy>Hai Nguyen</cp:lastModifiedBy>
  <cp:revision>1</cp:revision>
  <dcterms:created xsi:type="dcterms:W3CDTF">2021-02-15T23:57:00Z</dcterms:created>
  <dcterms:modified xsi:type="dcterms:W3CDTF">2021-02-15T23:58:00Z</dcterms:modified>
</cp:coreProperties>
</file>